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7794E" w14:textId="77777777" w:rsidR="00505424" w:rsidRDefault="009B0F9D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5pva31fzr6ji" w:colFirst="0" w:colLast="0"/>
      <w:bookmarkStart w:id="1" w:name="_GoBack"/>
      <w:bookmarkEnd w:id="0"/>
      <w:bookmarkEnd w:id="1"/>
      <w:r>
        <w:t>Chapter 4</w:t>
      </w:r>
    </w:p>
    <w:p w14:paraId="69C7794F" w14:textId="77777777" w:rsidR="00505424" w:rsidRDefault="009B0F9D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ahufh8twe2ms" w:colFirst="0" w:colLast="0"/>
      <w:bookmarkEnd w:id="2"/>
      <w:r>
        <w:t>Try It Yourself: Associate Two Categorical Variables</w:t>
      </w:r>
    </w:p>
    <w:p w14:paraId="69C77950" w14:textId="77777777" w:rsidR="00505424" w:rsidRDefault="009B0F9D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3" w:name="_48hwlrkzwo3j" w:colFirst="0" w:colLast="0"/>
      <w:bookmarkEnd w:id="3"/>
      <w:proofErr w:type="spellStart"/>
      <w:r>
        <w:t>StatCrunch</w:t>
      </w:r>
      <w:proofErr w:type="spellEnd"/>
      <w:r>
        <w:t xml:space="preserve"> Instructions</w:t>
      </w:r>
    </w:p>
    <w:p w14:paraId="69C77951" w14:textId="77777777" w:rsidR="00505424" w:rsidRDefault="009B0F9D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ideogames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9C77952" w14:textId="77777777" w:rsidR="00505424" w:rsidRDefault="009B0F9D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Graph → Bar Plot → With Dat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9C77953" w14:textId="1BC0405F" w:rsidR="00505424" w:rsidRDefault="009B0F9D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Column → </w:t>
      </w:r>
      <w:r w:rsidR="00FB3DA9" w:rsidRPr="001C1EE7">
        <w:rPr>
          <w:rFonts w:ascii="Courier New" w:eastAsia="Cardo" w:hAnsi="Courier New" w:cs="Courier New"/>
          <w:sz w:val="24"/>
          <w:szCs w:val="24"/>
        </w:rPr>
        <w:t>genre</w:t>
      </w:r>
    </w:p>
    <w:p w14:paraId="69C77954" w14:textId="03D84C3A" w:rsidR="00505424" w:rsidRDefault="009B0F9D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Where:” box, enter: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i/>
          <w:sz w:val="24"/>
          <w:szCs w:val="24"/>
        </w:rPr>
        <w:t>(genre = “Sports” or genre = “Action” or genre = “Shooter” or genre = “Role-Playing”) AND (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marturity_ratin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= “E” or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maturity_ratin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= “M” or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maturity_ratin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= “T” or </w:t>
      </w: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maturity_rating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= “E10+”)</w:t>
      </w:r>
    </w:p>
    <w:p w14:paraId="69C77955" w14:textId="069DB8D2" w:rsidR="00505424" w:rsidRDefault="009B0F9D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Group by → </w:t>
      </w:r>
      <w:proofErr w:type="spellStart"/>
      <w:r w:rsidRPr="001C1EE7">
        <w:rPr>
          <w:rFonts w:ascii="Courier New" w:eastAsia="Times New Roman" w:hAnsi="Courier New" w:cs="Courier New"/>
          <w:sz w:val="24"/>
          <w:szCs w:val="24"/>
        </w:rPr>
        <w:t>maturity_rat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9C77956" w14:textId="77777777" w:rsidR="00505424" w:rsidRDefault="009B0F9D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Compute! </w:t>
      </w:r>
    </w:p>
    <w:sectPr w:rsidR="0050542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598F1621-5C81-4F24-8FFE-19FCD93E8CED}"/>
  </w:font>
  <w:font w:name="Cardo">
    <w:charset w:val="00"/>
    <w:family w:val="auto"/>
    <w:pitch w:val="default"/>
    <w:embedRegular r:id="rId2" w:fontKey="{DAD5A38B-14FD-4A9F-A960-92F277113DB6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E24DF943-5B52-46CC-9255-757946DB1E0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51642C7A-64EF-40D3-90AE-BB55AA42A32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8530E7"/>
    <w:multiLevelType w:val="multilevel"/>
    <w:tmpl w:val="B5DEA8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NDYxNzIxNrY0MzZQ0lEKTi0uzszPAykwrAUA2KOlKywAAAA="/>
  </w:docVars>
  <w:rsids>
    <w:rsidRoot w:val="00505424"/>
    <w:rsid w:val="001C1EE7"/>
    <w:rsid w:val="00505424"/>
    <w:rsid w:val="009B0F9D"/>
    <w:rsid w:val="00D27919"/>
    <w:rsid w:val="00FB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7794E"/>
  <w15:docId w15:val="{EDBE6B12-528D-4501-8D46-DD9ABBD08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FB3DA9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C1EE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E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08AD38-F302-433E-828D-39BE6AEAE9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71FB94-6405-4B74-9619-2474CDA5EEE4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101F9D3D-AF45-4216-AF90-4864E720A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2</Characters>
  <Application>Microsoft Office Word</Application>
  <DocSecurity>0</DocSecurity>
  <Lines>3</Lines>
  <Paragraphs>1</Paragraphs>
  <ScaleCrop>false</ScaleCrop>
  <Company>Cal Poly, San Luis Obispo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4</cp:revision>
  <dcterms:created xsi:type="dcterms:W3CDTF">2024-06-05T20:37:00Z</dcterms:created>
  <dcterms:modified xsi:type="dcterms:W3CDTF">2024-09-1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